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1.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ee39dcd</w:t>
        </w:r>
      </w:hyperlink>
      <w:r>
        <w:t xml:space="preserve"> </w:t>
      </w:r>
      <w:r>
        <w:t xml:space="preserve">on June 21,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2"/>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on va avoir l’impression que les coups sont joués quasi au hasard si l’on ignore tout des règles du jeu, alors que ce jeu ne fait aucunement intervenir la chanc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 précision relative.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en particulier d’affiner les algorithmes classiques d’intelligence artificielle car cela permet d’intégrer plusieurs croyances de sources différentes, en particulier si elles possédent des précisions différent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et nous avons pu directement interroger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1"/>
                    <a:stretch>
                      <a:fillRect/>
                    </a:stretch>
                  </pic:blipFill>
                  <pic:spPr bwMode="auto">
                    <a:xfrm>
                      <a:off x="0" y="0"/>
                      <a:ext cx="3901440" cy="2776728"/>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ee39dcd64251a6823068f152e7dc15a43b277d6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ee39dcd64251a6823068f152e7dc15a43b277d6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ee39dcd64251a6823068f152e7dc15a43b277d61"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ee39dcd64251a6823068f152e7dc15a43b277d61/"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1T14:27:30Z</dcterms:created>
  <dcterms:modified xsi:type="dcterms:W3CDTF">2021-06-21T14: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